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E2FF9A" w14:textId="7920BB52" w:rsidR="007607D7" w:rsidRPr="0040532E" w:rsidRDefault="00FB2128" w:rsidP="0093300A">
      <w:pPr>
        <w:rPr>
          <w:rFonts w:ascii="Arial" w:hAnsi="Arial" w:cs="Arial"/>
          <w:b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Workshop #</w:t>
      </w:r>
      <w:r w:rsidR="00252504">
        <w:rPr>
          <w:rFonts w:ascii="Arial" w:hAnsi="Arial" w:cs="Arial"/>
          <w:sz w:val="36"/>
          <w:szCs w:val="36"/>
        </w:rPr>
        <w:t>6</w:t>
      </w:r>
      <w:r w:rsidR="00143AD4" w:rsidRPr="00452616">
        <w:rPr>
          <w:rFonts w:ascii="Arial" w:hAnsi="Arial" w:cs="Arial"/>
          <w:sz w:val="36"/>
          <w:szCs w:val="36"/>
        </w:rPr>
        <w:t xml:space="preserve">: </w:t>
      </w:r>
      <w:r w:rsidR="009B2C83">
        <w:rPr>
          <w:rFonts w:ascii="Arial" w:hAnsi="Arial" w:cs="Arial"/>
          <w:b/>
          <w:sz w:val="36"/>
          <w:szCs w:val="36"/>
        </w:rPr>
        <w:t>File IO</w:t>
      </w:r>
    </w:p>
    <w:p w14:paraId="5F747B47" w14:textId="0098E39A" w:rsidR="0093300A" w:rsidRDefault="0093300A" w:rsidP="0093300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b/>
          <w:bCs/>
          <w:color w:val="24292E"/>
        </w:rPr>
      </w:pPr>
      <w:r w:rsidRPr="0093300A">
        <w:rPr>
          <w:rFonts w:ascii="Arial" w:hAnsi="Arial" w:cs="Arial"/>
          <w:b/>
          <w:bCs/>
          <w:color w:val="24292E"/>
        </w:rPr>
        <w:t>Learning Outcomes</w:t>
      </w:r>
      <w:r w:rsidRPr="00452616">
        <w:rPr>
          <w:rFonts w:ascii="Arial" w:hAnsi="Arial" w:cs="Arial"/>
          <w:b/>
          <w:bCs/>
          <w:color w:val="24292E"/>
        </w:rPr>
        <w:t>:</w:t>
      </w:r>
      <w:r w:rsidR="00E81C11">
        <w:rPr>
          <w:rFonts w:ascii="Arial" w:hAnsi="Arial" w:cs="Arial"/>
          <w:b/>
          <w:bCs/>
          <w:color w:val="24292E"/>
        </w:rPr>
        <w:t xml:space="preserve"> </w:t>
      </w:r>
      <w:r w:rsidR="00E81C11" w:rsidRPr="00E81C11">
        <w:rPr>
          <w:rFonts w:ascii="Arial" w:hAnsi="Arial" w:cs="Arial"/>
          <w:b/>
          <w:bCs/>
          <w:color w:val="24292E"/>
        </w:rPr>
        <w:t>Understand the methods of reading and writing files</w:t>
      </w:r>
      <w:r w:rsidR="00E81C11">
        <w:rPr>
          <w:rFonts w:ascii="Arial" w:hAnsi="Arial" w:cs="Arial"/>
          <w:b/>
          <w:bCs/>
          <w:color w:val="24292E"/>
        </w:rPr>
        <w:t>.</w:t>
      </w:r>
    </w:p>
    <w:p w14:paraId="23016301" w14:textId="36BE6132" w:rsidR="009B2C83" w:rsidRDefault="009B2C83" w:rsidP="009B2C83">
      <w:pPr>
        <w:spacing w:after="0" w:line="360" w:lineRule="auto"/>
        <w:contextualSpacing/>
        <w:rPr>
          <w:rFonts w:ascii="Arial" w:eastAsiaTheme="minorEastAsia" w:hAnsi="Arial" w:cs="Arial"/>
          <w:color w:val="000000" w:themeColor="text1"/>
          <w:kern w:val="24"/>
          <w:sz w:val="28"/>
          <w:szCs w:val="28"/>
        </w:rPr>
      </w:pPr>
      <w:r w:rsidRPr="009B2C83">
        <w:rPr>
          <w:rFonts w:ascii="Arial" w:eastAsiaTheme="minorEastAsia" w:hAnsi="Arial" w:cs="Arial"/>
          <w:color w:val="000000" w:themeColor="text1"/>
          <w:kern w:val="24"/>
          <w:sz w:val="28"/>
          <w:szCs w:val="28"/>
        </w:rPr>
        <w:t>Write a program to manage employees of Viettel company according to the following description:</w:t>
      </w:r>
    </w:p>
    <w:p w14:paraId="50A74F91" w14:textId="74595AE8" w:rsidR="009B2C83" w:rsidRPr="00D15241" w:rsidRDefault="009B2C83" w:rsidP="00D15241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eastAsia="Times New Roman" w:hAnsi="Times New Roman" w:cs="Times New Roman"/>
          <w:color w:val="D34817"/>
          <w:sz w:val="28"/>
          <w:szCs w:val="28"/>
        </w:rPr>
      </w:pPr>
      <w:r w:rsidRPr="00D15241">
        <w:rPr>
          <w:rFonts w:ascii="Arial" w:eastAsiaTheme="minorEastAsia" w:hAnsi="Arial" w:cs="Arial"/>
          <w:color w:val="000000" w:themeColor="text1"/>
          <w:kern w:val="24"/>
          <w:sz w:val="28"/>
          <w:szCs w:val="28"/>
        </w:rPr>
        <w:t>Each employee details include: code, name, salary</w:t>
      </w:r>
    </w:p>
    <w:p w14:paraId="661B594C" w14:textId="0AB8F345" w:rsidR="009B2C83" w:rsidRPr="00D15241" w:rsidRDefault="009B2C83" w:rsidP="00D15241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eastAsia="Times New Roman" w:hAnsi="Times New Roman" w:cs="Times New Roman"/>
          <w:color w:val="D34817"/>
          <w:sz w:val="28"/>
          <w:szCs w:val="28"/>
        </w:rPr>
      </w:pPr>
      <w:r w:rsidRPr="00D15241">
        <w:rPr>
          <w:rFonts w:ascii="Arial" w:eastAsiaTheme="minorEastAsia" w:hAnsi="Arial" w:cs="Arial"/>
          <w:color w:val="000000" w:themeColor="text1"/>
          <w:kern w:val="24"/>
          <w:sz w:val="28"/>
          <w:szCs w:val="28"/>
        </w:rPr>
        <w:t>The text file, named employees.txt contains some initial employee details in the following line-by-line format :code, name,salary</w:t>
      </w:r>
    </w:p>
    <w:p w14:paraId="423DB8E3" w14:textId="6FC131F8" w:rsidR="009B2C83" w:rsidRPr="00D15241" w:rsidRDefault="009B2C83" w:rsidP="00D15241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eastAsia="Times New Roman" w:hAnsi="Times New Roman" w:cs="Times New Roman"/>
          <w:color w:val="D34817"/>
          <w:sz w:val="28"/>
          <w:szCs w:val="28"/>
        </w:rPr>
      </w:pPr>
      <w:r w:rsidRPr="00D15241">
        <w:rPr>
          <w:rFonts w:ascii="Arial" w:eastAsiaTheme="minorEastAsia" w:hAnsi="Arial" w:cs="Arial"/>
          <w:color w:val="000000" w:themeColor="text1"/>
          <w:kern w:val="24"/>
          <w:sz w:val="28"/>
          <w:szCs w:val="28"/>
        </w:rPr>
        <w:t>The program having a simple menu that allows users managing a list of employees. Functions are supported:</w:t>
      </w:r>
    </w:p>
    <w:p w14:paraId="54EAB51B" w14:textId="739E847F" w:rsidR="009B2C83" w:rsidRPr="009B2C83" w:rsidRDefault="009B2C83" w:rsidP="009B2C83">
      <w:pPr>
        <w:pStyle w:val="ListParagraph"/>
        <w:numPr>
          <w:ilvl w:val="0"/>
          <w:numId w:val="15"/>
        </w:numPr>
        <w:spacing w:after="0" w:line="360" w:lineRule="auto"/>
        <w:rPr>
          <w:rFonts w:ascii="Times New Roman" w:eastAsia="Times New Roman" w:hAnsi="Times New Roman" w:cs="Times New Roman"/>
          <w:color w:val="9B2D1F"/>
          <w:sz w:val="28"/>
          <w:szCs w:val="28"/>
        </w:rPr>
      </w:pPr>
      <w:r w:rsidRPr="009B2C83">
        <w:rPr>
          <w:rFonts w:ascii="Arial" w:eastAsiaTheme="minorEastAsia" w:hAnsi="Arial" w:cs="Arial"/>
          <w:color w:val="000000" w:themeColor="text1"/>
          <w:kern w:val="24"/>
          <w:sz w:val="28"/>
          <w:szCs w:val="28"/>
        </w:rPr>
        <w:t>Adding new employee</w:t>
      </w:r>
      <w:r w:rsidR="00B264A4">
        <w:rPr>
          <w:rFonts w:ascii="Arial" w:eastAsiaTheme="minorEastAsia" w:hAnsi="Arial" w:cs="Arial"/>
          <w:color w:val="000000" w:themeColor="text1"/>
          <w:kern w:val="24"/>
          <w:sz w:val="28"/>
          <w:szCs w:val="28"/>
        </w:rPr>
        <w:t>.</w:t>
      </w:r>
    </w:p>
    <w:p w14:paraId="4B32A214" w14:textId="234DF30D" w:rsidR="009B2C83" w:rsidRPr="009B2C83" w:rsidRDefault="009B2C83" w:rsidP="009B2C83">
      <w:pPr>
        <w:pStyle w:val="ListParagraph"/>
        <w:numPr>
          <w:ilvl w:val="0"/>
          <w:numId w:val="15"/>
        </w:numPr>
        <w:spacing w:after="0" w:line="360" w:lineRule="auto"/>
        <w:rPr>
          <w:rFonts w:ascii="Times New Roman" w:eastAsia="Times New Roman" w:hAnsi="Times New Roman" w:cs="Times New Roman"/>
          <w:color w:val="9B2D1F"/>
          <w:sz w:val="28"/>
          <w:szCs w:val="28"/>
        </w:rPr>
      </w:pPr>
      <w:r w:rsidRPr="009B2C83">
        <w:rPr>
          <w:rFonts w:ascii="Arial" w:eastAsiaTheme="minorEastAsia" w:hAnsi="Arial" w:cs="Arial"/>
          <w:color w:val="000000" w:themeColor="text1"/>
          <w:kern w:val="24"/>
          <w:sz w:val="28"/>
          <w:szCs w:val="28"/>
        </w:rPr>
        <w:t>Removing employee</w:t>
      </w:r>
      <w:r w:rsidR="00B264A4">
        <w:rPr>
          <w:rFonts w:ascii="Arial" w:eastAsiaTheme="minorEastAsia" w:hAnsi="Arial" w:cs="Arial"/>
          <w:color w:val="000000" w:themeColor="text1"/>
          <w:kern w:val="24"/>
          <w:sz w:val="28"/>
          <w:szCs w:val="28"/>
        </w:rPr>
        <w:t xml:space="preserve"> </w:t>
      </w:r>
      <w:r w:rsidR="00B264A4" w:rsidRPr="00B264A4">
        <w:rPr>
          <w:rFonts w:ascii="Arial" w:eastAsiaTheme="minorEastAsia" w:hAnsi="Arial" w:cs="Arial"/>
          <w:color w:val="000000" w:themeColor="text1"/>
          <w:kern w:val="24"/>
          <w:sz w:val="28"/>
          <w:szCs w:val="28"/>
        </w:rPr>
        <w:t>based on his/her code</w:t>
      </w:r>
      <w:r w:rsidR="00B264A4">
        <w:rPr>
          <w:rFonts w:ascii="Arial" w:eastAsiaTheme="minorEastAsia" w:hAnsi="Arial" w:cs="Arial"/>
          <w:color w:val="000000" w:themeColor="text1"/>
          <w:kern w:val="24"/>
          <w:sz w:val="28"/>
          <w:szCs w:val="28"/>
        </w:rPr>
        <w:t>.</w:t>
      </w:r>
    </w:p>
    <w:p w14:paraId="63F8D638" w14:textId="3421F2FF" w:rsidR="00B264A4" w:rsidRPr="00B264A4" w:rsidRDefault="009B2C83" w:rsidP="005C59A3">
      <w:pPr>
        <w:pStyle w:val="ListParagraph"/>
        <w:numPr>
          <w:ilvl w:val="0"/>
          <w:numId w:val="15"/>
        </w:numPr>
        <w:spacing w:after="0" w:line="360" w:lineRule="auto"/>
        <w:rPr>
          <w:rFonts w:ascii="Times New Roman" w:eastAsia="Times New Roman" w:hAnsi="Times New Roman" w:cs="Times New Roman"/>
          <w:color w:val="9B2D1F"/>
          <w:sz w:val="28"/>
          <w:szCs w:val="28"/>
        </w:rPr>
      </w:pPr>
      <w:r w:rsidRPr="00B264A4">
        <w:rPr>
          <w:rFonts w:ascii="Arial" w:eastAsiaTheme="minorEastAsia" w:hAnsi="Arial" w:cs="Arial"/>
          <w:color w:val="000000" w:themeColor="text1"/>
          <w:kern w:val="24"/>
          <w:sz w:val="28"/>
          <w:szCs w:val="28"/>
        </w:rPr>
        <w:t>Promoting the salary of an employee</w:t>
      </w:r>
      <w:r w:rsidR="00B264A4" w:rsidRPr="00B264A4">
        <w:rPr>
          <w:rFonts w:ascii="Arial" w:eastAsiaTheme="minorEastAsia" w:hAnsi="Arial" w:cs="Arial"/>
          <w:color w:val="000000" w:themeColor="text1"/>
          <w:kern w:val="24"/>
          <w:sz w:val="28"/>
          <w:szCs w:val="28"/>
        </w:rPr>
        <w:t xml:space="preserve"> based on his/her</w:t>
      </w:r>
      <w:r w:rsidR="00241DEE">
        <w:rPr>
          <w:rFonts w:ascii="Arial" w:eastAsiaTheme="minorEastAsia" w:hAnsi="Arial" w:cs="Arial"/>
          <w:color w:val="000000" w:themeColor="text1"/>
          <w:kern w:val="24"/>
          <w:sz w:val="28"/>
          <w:szCs w:val="28"/>
        </w:rPr>
        <w:t xml:space="preserve"> code</w:t>
      </w:r>
      <w:r w:rsidR="00B264A4">
        <w:rPr>
          <w:rFonts w:ascii="Arial" w:eastAsiaTheme="minorEastAsia" w:hAnsi="Arial" w:cs="Arial"/>
          <w:color w:val="000000" w:themeColor="text1"/>
          <w:kern w:val="24"/>
          <w:sz w:val="28"/>
          <w:szCs w:val="28"/>
        </w:rPr>
        <w:t>.</w:t>
      </w:r>
    </w:p>
    <w:p w14:paraId="12B4B7E2" w14:textId="777C38DE" w:rsidR="009B2C83" w:rsidRPr="00B264A4" w:rsidRDefault="00B264A4" w:rsidP="005C59A3">
      <w:pPr>
        <w:pStyle w:val="ListParagraph"/>
        <w:numPr>
          <w:ilvl w:val="0"/>
          <w:numId w:val="15"/>
        </w:numPr>
        <w:spacing w:after="0" w:line="360" w:lineRule="auto"/>
        <w:rPr>
          <w:rFonts w:ascii="Times New Roman" w:eastAsia="Times New Roman" w:hAnsi="Times New Roman" w:cs="Times New Roman"/>
          <w:color w:val="9B2D1F"/>
          <w:sz w:val="28"/>
          <w:szCs w:val="28"/>
        </w:rPr>
      </w:pPr>
      <w:r w:rsidRPr="00B264A4">
        <w:rPr>
          <w:rFonts w:ascii="Arial" w:eastAsiaTheme="minorEastAsia" w:hAnsi="Arial" w:cs="Arial"/>
          <w:color w:val="000000" w:themeColor="text1"/>
          <w:kern w:val="24"/>
          <w:sz w:val="28"/>
          <w:szCs w:val="28"/>
        </w:rPr>
        <w:t>Print a list of employees in descending order of salary</w:t>
      </w:r>
      <w:r w:rsidR="009B2C83" w:rsidRPr="00B264A4">
        <w:rPr>
          <w:rFonts w:ascii="Arial" w:eastAsiaTheme="minorEastAsia" w:hAnsi="Arial" w:cs="Arial"/>
          <w:color w:val="000000" w:themeColor="text1"/>
          <w:kern w:val="24"/>
          <w:sz w:val="28"/>
          <w:szCs w:val="28"/>
        </w:rPr>
        <w:t>.</w:t>
      </w:r>
    </w:p>
    <w:p w14:paraId="39FF1079" w14:textId="11EEE118" w:rsidR="009B2C83" w:rsidRPr="009B2C83" w:rsidRDefault="009B2C83" w:rsidP="009B2C83">
      <w:pPr>
        <w:pStyle w:val="ListParagraph"/>
        <w:numPr>
          <w:ilvl w:val="0"/>
          <w:numId w:val="15"/>
        </w:numPr>
        <w:spacing w:after="0" w:line="360" w:lineRule="auto"/>
        <w:rPr>
          <w:rFonts w:ascii="Times New Roman" w:eastAsia="Times New Roman" w:hAnsi="Times New Roman" w:cs="Times New Roman"/>
          <w:color w:val="9B2D1F"/>
          <w:sz w:val="28"/>
          <w:szCs w:val="28"/>
        </w:rPr>
      </w:pPr>
      <w:r w:rsidRPr="009B2C83">
        <w:rPr>
          <w:rFonts w:ascii="Arial" w:eastAsiaTheme="minorEastAsia" w:hAnsi="Arial" w:cs="Arial"/>
          <w:color w:val="000000" w:themeColor="text1"/>
          <w:kern w:val="24"/>
          <w:sz w:val="28"/>
          <w:szCs w:val="28"/>
        </w:rPr>
        <w:t>Save the list to file</w:t>
      </w:r>
      <w:r w:rsidR="00E81C11">
        <w:rPr>
          <w:rFonts w:ascii="Arial" w:eastAsiaTheme="minorEastAsia" w:hAnsi="Arial" w:cs="Arial"/>
          <w:color w:val="000000" w:themeColor="text1"/>
          <w:kern w:val="24"/>
          <w:sz w:val="28"/>
          <w:szCs w:val="28"/>
        </w:rPr>
        <w:t>.</w:t>
      </w:r>
    </w:p>
    <w:p w14:paraId="533C75DF" w14:textId="143E139D" w:rsidR="009B2C83" w:rsidRPr="009B2C83" w:rsidRDefault="009B2C83" w:rsidP="009B2C83">
      <w:pPr>
        <w:pStyle w:val="ListParagraph"/>
        <w:numPr>
          <w:ilvl w:val="0"/>
          <w:numId w:val="15"/>
        </w:numPr>
        <w:spacing w:after="0" w:line="360" w:lineRule="auto"/>
        <w:rPr>
          <w:rFonts w:ascii="Arial" w:hAnsi="Arial" w:cs="Arial"/>
          <w:color w:val="24292E"/>
          <w:sz w:val="28"/>
          <w:szCs w:val="28"/>
        </w:rPr>
      </w:pPr>
      <w:r w:rsidRPr="009B2C83">
        <w:rPr>
          <w:rFonts w:ascii="Arial" w:hAnsi="Arial" w:cs="Arial"/>
          <w:color w:val="000000" w:themeColor="text1"/>
          <w:kern w:val="24"/>
          <w:sz w:val="28"/>
          <w:szCs w:val="28"/>
        </w:rPr>
        <w:t>Quit</w:t>
      </w:r>
      <w:r w:rsidR="00E81C11">
        <w:rPr>
          <w:rFonts w:ascii="Arial" w:hAnsi="Arial" w:cs="Arial"/>
          <w:color w:val="000000" w:themeColor="text1"/>
          <w:kern w:val="24"/>
          <w:sz w:val="28"/>
          <w:szCs w:val="28"/>
        </w:rPr>
        <w:t>.</w:t>
      </w:r>
    </w:p>
    <w:p w14:paraId="406C50F0" w14:textId="77777777" w:rsidR="009B2C83" w:rsidRPr="009B2C83" w:rsidRDefault="009B2C83" w:rsidP="009B2C83">
      <w:pPr>
        <w:spacing w:after="0" w:line="360" w:lineRule="auto"/>
        <w:rPr>
          <w:rFonts w:ascii="Arial" w:hAnsi="Arial" w:cs="Arial"/>
          <w:color w:val="24292E"/>
          <w:sz w:val="28"/>
          <w:szCs w:val="28"/>
        </w:rPr>
      </w:pPr>
    </w:p>
    <w:sectPr w:rsidR="009B2C83" w:rsidRPr="009B2C83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AE678F" w14:textId="77777777" w:rsidR="00F66146" w:rsidRDefault="00F66146" w:rsidP="007A7EED">
      <w:pPr>
        <w:spacing w:after="0" w:line="240" w:lineRule="auto"/>
      </w:pPr>
      <w:r>
        <w:separator/>
      </w:r>
    </w:p>
  </w:endnote>
  <w:endnote w:type="continuationSeparator" w:id="0">
    <w:p w14:paraId="11DA0AD1" w14:textId="77777777" w:rsidR="00F66146" w:rsidRDefault="00F66146" w:rsidP="007A7E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237311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7F2CAC" w14:textId="77777777" w:rsidR="006217D5" w:rsidRDefault="006217D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44CA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AE19608" w14:textId="77777777" w:rsidR="006217D5" w:rsidRDefault="006217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0024C3" w14:textId="77777777" w:rsidR="00F66146" w:rsidRDefault="00F66146" w:rsidP="007A7EED">
      <w:pPr>
        <w:spacing w:after="0" w:line="240" w:lineRule="auto"/>
      </w:pPr>
      <w:r>
        <w:separator/>
      </w:r>
    </w:p>
  </w:footnote>
  <w:footnote w:type="continuationSeparator" w:id="0">
    <w:p w14:paraId="38F26D49" w14:textId="77777777" w:rsidR="00F66146" w:rsidRDefault="00F66146" w:rsidP="007A7E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F6B35"/>
    <w:multiLevelType w:val="hybridMultilevel"/>
    <w:tmpl w:val="24E49AF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441FA"/>
    <w:multiLevelType w:val="hybridMultilevel"/>
    <w:tmpl w:val="CCB0F0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F2959A3"/>
    <w:multiLevelType w:val="hybridMultilevel"/>
    <w:tmpl w:val="0D54CA04"/>
    <w:lvl w:ilvl="0" w:tplc="8F960610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E250AC98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C0DEA8E2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8CFC3CD0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59ACAFEA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4A0E5B8A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49664B6A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A4E6770A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3508E1A8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" w15:restartNumberingAfterBreak="0">
    <w:nsid w:val="0F7524BD"/>
    <w:multiLevelType w:val="hybridMultilevel"/>
    <w:tmpl w:val="D5B4E5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0164596"/>
    <w:multiLevelType w:val="hybridMultilevel"/>
    <w:tmpl w:val="9FAAE2CE"/>
    <w:lvl w:ilvl="0" w:tplc="FE000C6A">
      <w:start w:val="3"/>
      <w:numFmt w:val="decimal"/>
      <w:lvlText w:val="%1."/>
      <w:lvlJc w:val="left"/>
      <w:pPr>
        <w:ind w:left="360" w:hanging="360"/>
      </w:pPr>
      <w:rPr>
        <w:rFonts w:eastAsia="Times New Roman" w:hint="default"/>
        <w:b w:val="0"/>
        <w:color w:val="24292E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08F6665"/>
    <w:multiLevelType w:val="hybridMultilevel"/>
    <w:tmpl w:val="F5DCAFA8"/>
    <w:lvl w:ilvl="0" w:tplc="0409000F">
      <w:start w:val="1"/>
      <w:numFmt w:val="decimal"/>
      <w:lvlText w:val="%1."/>
      <w:lvlJc w:val="left"/>
      <w:pPr>
        <w:ind w:left="789" w:hanging="360"/>
      </w:pPr>
    </w:lvl>
    <w:lvl w:ilvl="1" w:tplc="04090019" w:tentative="1">
      <w:start w:val="1"/>
      <w:numFmt w:val="lowerLetter"/>
      <w:lvlText w:val="%2."/>
      <w:lvlJc w:val="left"/>
      <w:pPr>
        <w:ind w:left="1509" w:hanging="360"/>
      </w:pPr>
    </w:lvl>
    <w:lvl w:ilvl="2" w:tplc="0409001B" w:tentative="1">
      <w:start w:val="1"/>
      <w:numFmt w:val="lowerRoman"/>
      <w:lvlText w:val="%3."/>
      <w:lvlJc w:val="right"/>
      <w:pPr>
        <w:ind w:left="2229" w:hanging="180"/>
      </w:pPr>
    </w:lvl>
    <w:lvl w:ilvl="3" w:tplc="0409000F" w:tentative="1">
      <w:start w:val="1"/>
      <w:numFmt w:val="decimal"/>
      <w:lvlText w:val="%4."/>
      <w:lvlJc w:val="left"/>
      <w:pPr>
        <w:ind w:left="2949" w:hanging="360"/>
      </w:pPr>
    </w:lvl>
    <w:lvl w:ilvl="4" w:tplc="04090019" w:tentative="1">
      <w:start w:val="1"/>
      <w:numFmt w:val="lowerLetter"/>
      <w:lvlText w:val="%5."/>
      <w:lvlJc w:val="left"/>
      <w:pPr>
        <w:ind w:left="3669" w:hanging="360"/>
      </w:pPr>
    </w:lvl>
    <w:lvl w:ilvl="5" w:tplc="0409001B" w:tentative="1">
      <w:start w:val="1"/>
      <w:numFmt w:val="lowerRoman"/>
      <w:lvlText w:val="%6."/>
      <w:lvlJc w:val="right"/>
      <w:pPr>
        <w:ind w:left="4389" w:hanging="180"/>
      </w:pPr>
    </w:lvl>
    <w:lvl w:ilvl="6" w:tplc="0409000F" w:tentative="1">
      <w:start w:val="1"/>
      <w:numFmt w:val="decimal"/>
      <w:lvlText w:val="%7."/>
      <w:lvlJc w:val="left"/>
      <w:pPr>
        <w:ind w:left="5109" w:hanging="360"/>
      </w:pPr>
    </w:lvl>
    <w:lvl w:ilvl="7" w:tplc="04090019" w:tentative="1">
      <w:start w:val="1"/>
      <w:numFmt w:val="lowerLetter"/>
      <w:lvlText w:val="%8."/>
      <w:lvlJc w:val="left"/>
      <w:pPr>
        <w:ind w:left="5829" w:hanging="360"/>
      </w:pPr>
    </w:lvl>
    <w:lvl w:ilvl="8" w:tplc="0409001B" w:tentative="1">
      <w:start w:val="1"/>
      <w:numFmt w:val="lowerRoman"/>
      <w:lvlText w:val="%9."/>
      <w:lvlJc w:val="right"/>
      <w:pPr>
        <w:ind w:left="6549" w:hanging="180"/>
      </w:pPr>
    </w:lvl>
  </w:abstractNum>
  <w:abstractNum w:abstractNumId="6" w15:restartNumberingAfterBreak="0">
    <w:nsid w:val="2D1B2725"/>
    <w:multiLevelType w:val="hybridMultilevel"/>
    <w:tmpl w:val="D310B9FC"/>
    <w:lvl w:ilvl="0" w:tplc="3DAC3CB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8A1CE8"/>
    <w:multiLevelType w:val="hybridMultilevel"/>
    <w:tmpl w:val="71A8D156"/>
    <w:lvl w:ilvl="0" w:tplc="04090001">
      <w:start w:val="1"/>
      <w:numFmt w:val="bullet"/>
      <w:lvlText w:val=""/>
      <w:lvlJc w:val="left"/>
      <w:pPr>
        <w:ind w:left="9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5" w:hanging="360"/>
      </w:pPr>
      <w:rPr>
        <w:rFonts w:ascii="Wingdings" w:hAnsi="Wingdings" w:hint="default"/>
      </w:rPr>
    </w:lvl>
  </w:abstractNum>
  <w:abstractNum w:abstractNumId="8" w15:restartNumberingAfterBreak="0">
    <w:nsid w:val="3B724891"/>
    <w:multiLevelType w:val="hybridMultilevel"/>
    <w:tmpl w:val="D9A66C88"/>
    <w:lvl w:ilvl="0" w:tplc="2A00853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F42130"/>
    <w:multiLevelType w:val="multilevel"/>
    <w:tmpl w:val="E7625E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3702438"/>
    <w:multiLevelType w:val="hybridMultilevel"/>
    <w:tmpl w:val="D81ADC58"/>
    <w:lvl w:ilvl="0" w:tplc="A9E2CAC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F79646" w:themeColor="accent6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6B70026"/>
    <w:multiLevelType w:val="hybridMultilevel"/>
    <w:tmpl w:val="9C60763C"/>
    <w:lvl w:ilvl="0" w:tplc="04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12" w15:restartNumberingAfterBreak="0">
    <w:nsid w:val="5D9A20E5"/>
    <w:multiLevelType w:val="hybridMultilevel"/>
    <w:tmpl w:val="E77E5BF0"/>
    <w:lvl w:ilvl="0" w:tplc="8924A30E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97342682"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  <w:b/>
        <w:bCs/>
        <w:color w:val="C0504D" w:themeColor="accent2"/>
      </w:rPr>
    </w:lvl>
    <w:lvl w:ilvl="2" w:tplc="8D265764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1B20E5B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593CD34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81DC7DA0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C616F4AE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541E80A0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EA206E0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3" w15:restartNumberingAfterBreak="0">
    <w:nsid w:val="603F0E5A"/>
    <w:multiLevelType w:val="hybridMultilevel"/>
    <w:tmpl w:val="503ED8C2"/>
    <w:lvl w:ilvl="0" w:tplc="36441D0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3D4304"/>
    <w:multiLevelType w:val="hybridMultilevel"/>
    <w:tmpl w:val="5DB2D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04285A"/>
    <w:multiLevelType w:val="hybridMultilevel"/>
    <w:tmpl w:val="889E9288"/>
    <w:lvl w:ilvl="0" w:tplc="FFFFFFFF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b/>
        <w:bCs/>
        <w:color w:val="C0504D" w:themeColor="accent2"/>
      </w:rPr>
    </w:lvl>
    <w:lvl w:ilvl="2" w:tplc="FFFFFFFF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FFFFFFFF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FFFFFFFF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FFFFFFFF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FFFFFFFF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FFFFFFFF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FFFFFFFF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14"/>
  </w:num>
  <w:num w:numId="5">
    <w:abstractNumId w:val="13"/>
  </w:num>
  <w:num w:numId="6">
    <w:abstractNumId w:val="6"/>
  </w:num>
  <w:num w:numId="7">
    <w:abstractNumId w:val="3"/>
  </w:num>
  <w:num w:numId="8">
    <w:abstractNumId w:val="5"/>
  </w:num>
  <w:num w:numId="9">
    <w:abstractNumId w:val="11"/>
  </w:num>
  <w:num w:numId="10">
    <w:abstractNumId w:val="1"/>
  </w:num>
  <w:num w:numId="11">
    <w:abstractNumId w:val="4"/>
  </w:num>
  <w:num w:numId="12">
    <w:abstractNumId w:val="2"/>
  </w:num>
  <w:num w:numId="13">
    <w:abstractNumId w:val="12"/>
  </w:num>
  <w:num w:numId="14">
    <w:abstractNumId w:val="15"/>
  </w:num>
  <w:num w:numId="15">
    <w:abstractNumId w:val="10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WytLQ0NjE3NDdV0lEKTi0uzszPAykwNKgFAHrERq4tAAAA"/>
  </w:docVars>
  <w:rsids>
    <w:rsidRoot w:val="0093300A"/>
    <w:rsid w:val="00001818"/>
    <w:rsid w:val="000053AB"/>
    <w:rsid w:val="00016820"/>
    <w:rsid w:val="00016AA9"/>
    <w:rsid w:val="00025DB1"/>
    <w:rsid w:val="00026E1A"/>
    <w:rsid w:val="000304A5"/>
    <w:rsid w:val="0003233E"/>
    <w:rsid w:val="00035525"/>
    <w:rsid w:val="00044CAB"/>
    <w:rsid w:val="00060A6E"/>
    <w:rsid w:val="00061B24"/>
    <w:rsid w:val="000729B0"/>
    <w:rsid w:val="000778B6"/>
    <w:rsid w:val="00091F33"/>
    <w:rsid w:val="0009390B"/>
    <w:rsid w:val="00097BB3"/>
    <w:rsid w:val="000A394C"/>
    <w:rsid w:val="000C5A5F"/>
    <w:rsid w:val="0011773B"/>
    <w:rsid w:val="001260B8"/>
    <w:rsid w:val="001327D6"/>
    <w:rsid w:val="00136427"/>
    <w:rsid w:val="00137E3E"/>
    <w:rsid w:val="00143AD4"/>
    <w:rsid w:val="001470EB"/>
    <w:rsid w:val="0015485B"/>
    <w:rsid w:val="00163DB9"/>
    <w:rsid w:val="001779A5"/>
    <w:rsid w:val="001818A2"/>
    <w:rsid w:val="00181AFB"/>
    <w:rsid w:val="001B3AB2"/>
    <w:rsid w:val="001D56FF"/>
    <w:rsid w:val="001F3BB9"/>
    <w:rsid w:val="001F4F62"/>
    <w:rsid w:val="0020488A"/>
    <w:rsid w:val="00207D30"/>
    <w:rsid w:val="00210C7D"/>
    <w:rsid w:val="002137A4"/>
    <w:rsid w:val="00237D8E"/>
    <w:rsid w:val="00241DEE"/>
    <w:rsid w:val="00244548"/>
    <w:rsid w:val="00252504"/>
    <w:rsid w:val="002525A4"/>
    <w:rsid w:val="00252CA6"/>
    <w:rsid w:val="00260B9F"/>
    <w:rsid w:val="00271E3F"/>
    <w:rsid w:val="00272E05"/>
    <w:rsid w:val="00280E58"/>
    <w:rsid w:val="002A3FE4"/>
    <w:rsid w:val="002A5E6E"/>
    <w:rsid w:val="002C67EF"/>
    <w:rsid w:val="002D37F7"/>
    <w:rsid w:val="002D77B5"/>
    <w:rsid w:val="00307337"/>
    <w:rsid w:val="00311817"/>
    <w:rsid w:val="00316044"/>
    <w:rsid w:val="00320F6C"/>
    <w:rsid w:val="00335627"/>
    <w:rsid w:val="003373A7"/>
    <w:rsid w:val="00341EB2"/>
    <w:rsid w:val="00350EB6"/>
    <w:rsid w:val="003871C6"/>
    <w:rsid w:val="003A0D56"/>
    <w:rsid w:val="003B6424"/>
    <w:rsid w:val="003C23D9"/>
    <w:rsid w:val="003D65B5"/>
    <w:rsid w:val="003D7FE4"/>
    <w:rsid w:val="003F797A"/>
    <w:rsid w:val="0040532E"/>
    <w:rsid w:val="00407AF7"/>
    <w:rsid w:val="0042153E"/>
    <w:rsid w:val="0042176D"/>
    <w:rsid w:val="00432209"/>
    <w:rsid w:val="00437649"/>
    <w:rsid w:val="004427B8"/>
    <w:rsid w:val="00452616"/>
    <w:rsid w:val="00460275"/>
    <w:rsid w:val="00461E6A"/>
    <w:rsid w:val="00472F4B"/>
    <w:rsid w:val="004777ED"/>
    <w:rsid w:val="00487BED"/>
    <w:rsid w:val="00496428"/>
    <w:rsid w:val="004971EE"/>
    <w:rsid w:val="004A4352"/>
    <w:rsid w:val="004B3B12"/>
    <w:rsid w:val="004C7906"/>
    <w:rsid w:val="004D07AD"/>
    <w:rsid w:val="004D1B9D"/>
    <w:rsid w:val="00501809"/>
    <w:rsid w:val="00504208"/>
    <w:rsid w:val="0052287A"/>
    <w:rsid w:val="00544148"/>
    <w:rsid w:val="0055150A"/>
    <w:rsid w:val="005658E1"/>
    <w:rsid w:val="005667E4"/>
    <w:rsid w:val="00573664"/>
    <w:rsid w:val="005824CF"/>
    <w:rsid w:val="00597CD0"/>
    <w:rsid w:val="005A7E31"/>
    <w:rsid w:val="005B242E"/>
    <w:rsid w:val="005E2726"/>
    <w:rsid w:val="0060363D"/>
    <w:rsid w:val="00607CA9"/>
    <w:rsid w:val="00610DAC"/>
    <w:rsid w:val="00615F29"/>
    <w:rsid w:val="0061727A"/>
    <w:rsid w:val="006217D5"/>
    <w:rsid w:val="006409FE"/>
    <w:rsid w:val="00664D6B"/>
    <w:rsid w:val="00664E83"/>
    <w:rsid w:val="006825D1"/>
    <w:rsid w:val="006A615D"/>
    <w:rsid w:val="006B11DB"/>
    <w:rsid w:val="006C484E"/>
    <w:rsid w:val="006F178F"/>
    <w:rsid w:val="00703173"/>
    <w:rsid w:val="007041DB"/>
    <w:rsid w:val="0071405B"/>
    <w:rsid w:val="00745FDD"/>
    <w:rsid w:val="00746ECF"/>
    <w:rsid w:val="007607D7"/>
    <w:rsid w:val="00767031"/>
    <w:rsid w:val="00787F3C"/>
    <w:rsid w:val="00790F52"/>
    <w:rsid w:val="00793C36"/>
    <w:rsid w:val="007A7EED"/>
    <w:rsid w:val="007D2045"/>
    <w:rsid w:val="008001CC"/>
    <w:rsid w:val="008021E5"/>
    <w:rsid w:val="0080259D"/>
    <w:rsid w:val="00823FF9"/>
    <w:rsid w:val="0082764F"/>
    <w:rsid w:val="008360DE"/>
    <w:rsid w:val="00887CC5"/>
    <w:rsid w:val="00890F7D"/>
    <w:rsid w:val="008A6FBB"/>
    <w:rsid w:val="008B16F6"/>
    <w:rsid w:val="008C5E92"/>
    <w:rsid w:val="008D403B"/>
    <w:rsid w:val="008D5883"/>
    <w:rsid w:val="008E4C62"/>
    <w:rsid w:val="008E5F37"/>
    <w:rsid w:val="00904366"/>
    <w:rsid w:val="00910EA6"/>
    <w:rsid w:val="00914C61"/>
    <w:rsid w:val="00925BB2"/>
    <w:rsid w:val="00930393"/>
    <w:rsid w:val="0093300A"/>
    <w:rsid w:val="00935FEB"/>
    <w:rsid w:val="00936E17"/>
    <w:rsid w:val="009506E5"/>
    <w:rsid w:val="009514A1"/>
    <w:rsid w:val="00971B02"/>
    <w:rsid w:val="00974674"/>
    <w:rsid w:val="009876E4"/>
    <w:rsid w:val="00993C44"/>
    <w:rsid w:val="0099784C"/>
    <w:rsid w:val="009B207B"/>
    <w:rsid w:val="009B2C83"/>
    <w:rsid w:val="009B7997"/>
    <w:rsid w:val="009E1C79"/>
    <w:rsid w:val="00A0442E"/>
    <w:rsid w:val="00A145D6"/>
    <w:rsid w:val="00A24073"/>
    <w:rsid w:val="00A25241"/>
    <w:rsid w:val="00A423E8"/>
    <w:rsid w:val="00A42430"/>
    <w:rsid w:val="00A66E28"/>
    <w:rsid w:val="00A70CD5"/>
    <w:rsid w:val="00A814C5"/>
    <w:rsid w:val="00A90B06"/>
    <w:rsid w:val="00A95F3B"/>
    <w:rsid w:val="00AB3052"/>
    <w:rsid w:val="00AC6C1A"/>
    <w:rsid w:val="00AD44E4"/>
    <w:rsid w:val="00AE281D"/>
    <w:rsid w:val="00AF6E2B"/>
    <w:rsid w:val="00B05355"/>
    <w:rsid w:val="00B10CE9"/>
    <w:rsid w:val="00B14B5B"/>
    <w:rsid w:val="00B152AD"/>
    <w:rsid w:val="00B24169"/>
    <w:rsid w:val="00B264A4"/>
    <w:rsid w:val="00B27A54"/>
    <w:rsid w:val="00B45F16"/>
    <w:rsid w:val="00B50515"/>
    <w:rsid w:val="00B602FD"/>
    <w:rsid w:val="00B65EEC"/>
    <w:rsid w:val="00B73A91"/>
    <w:rsid w:val="00B772B9"/>
    <w:rsid w:val="00B8255F"/>
    <w:rsid w:val="00B83732"/>
    <w:rsid w:val="00BA1E63"/>
    <w:rsid w:val="00BC5335"/>
    <w:rsid w:val="00BE6CDD"/>
    <w:rsid w:val="00BE72B3"/>
    <w:rsid w:val="00C04FF4"/>
    <w:rsid w:val="00C139FF"/>
    <w:rsid w:val="00CB06B3"/>
    <w:rsid w:val="00CB47A0"/>
    <w:rsid w:val="00CD4C93"/>
    <w:rsid w:val="00CD4D6A"/>
    <w:rsid w:val="00CE0FB8"/>
    <w:rsid w:val="00CF011D"/>
    <w:rsid w:val="00D05CE0"/>
    <w:rsid w:val="00D0771A"/>
    <w:rsid w:val="00D15241"/>
    <w:rsid w:val="00D3006B"/>
    <w:rsid w:val="00D34748"/>
    <w:rsid w:val="00D676B1"/>
    <w:rsid w:val="00D73A44"/>
    <w:rsid w:val="00D809D2"/>
    <w:rsid w:val="00DA1302"/>
    <w:rsid w:val="00DA4AEF"/>
    <w:rsid w:val="00DB4BF7"/>
    <w:rsid w:val="00DB7468"/>
    <w:rsid w:val="00DC4223"/>
    <w:rsid w:val="00DD5FBA"/>
    <w:rsid w:val="00E06BF5"/>
    <w:rsid w:val="00E100DA"/>
    <w:rsid w:val="00E14EA5"/>
    <w:rsid w:val="00E16FD0"/>
    <w:rsid w:val="00E21027"/>
    <w:rsid w:val="00E21A86"/>
    <w:rsid w:val="00E30709"/>
    <w:rsid w:val="00E3470D"/>
    <w:rsid w:val="00E35423"/>
    <w:rsid w:val="00E362F3"/>
    <w:rsid w:val="00E46B2D"/>
    <w:rsid w:val="00E53A2D"/>
    <w:rsid w:val="00E5607E"/>
    <w:rsid w:val="00E56B2E"/>
    <w:rsid w:val="00E73D56"/>
    <w:rsid w:val="00E802CF"/>
    <w:rsid w:val="00E81C11"/>
    <w:rsid w:val="00E8597F"/>
    <w:rsid w:val="00E939EF"/>
    <w:rsid w:val="00EA7983"/>
    <w:rsid w:val="00EB65B5"/>
    <w:rsid w:val="00EC17CD"/>
    <w:rsid w:val="00ED3A88"/>
    <w:rsid w:val="00EE1EED"/>
    <w:rsid w:val="00EE3539"/>
    <w:rsid w:val="00F0606F"/>
    <w:rsid w:val="00F27D23"/>
    <w:rsid w:val="00F306CC"/>
    <w:rsid w:val="00F53098"/>
    <w:rsid w:val="00F66146"/>
    <w:rsid w:val="00F66CBB"/>
    <w:rsid w:val="00F732F2"/>
    <w:rsid w:val="00F8671D"/>
    <w:rsid w:val="00F931F1"/>
    <w:rsid w:val="00FA265F"/>
    <w:rsid w:val="00FA4BEE"/>
    <w:rsid w:val="00FA7807"/>
    <w:rsid w:val="00FB2128"/>
    <w:rsid w:val="00FB4820"/>
    <w:rsid w:val="00FB7C19"/>
    <w:rsid w:val="00FC503F"/>
    <w:rsid w:val="00FC6864"/>
    <w:rsid w:val="00FE4369"/>
    <w:rsid w:val="00FE72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83A878"/>
  <w15:docId w15:val="{F52F132A-B24D-4E2F-93F2-CA41D8D147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3300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3300A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9330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143AD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7EED"/>
  </w:style>
  <w:style w:type="paragraph" w:styleId="Footer">
    <w:name w:val="footer"/>
    <w:basedOn w:val="Normal"/>
    <w:link w:val="Foot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7EED"/>
  </w:style>
  <w:style w:type="paragraph" w:styleId="ListParagraph">
    <w:name w:val="List Paragraph"/>
    <w:basedOn w:val="Normal"/>
    <w:uiPriority w:val="34"/>
    <w:qFormat/>
    <w:rsid w:val="007A7EE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A7E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EE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B482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B06B3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FB7C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B47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B47A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142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23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582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4396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4224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3955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1606835">
                                  <w:marLeft w:val="30"/>
                                  <w:marRight w:val="3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7552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36744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86540486">
                              <w:marLeft w:val="0"/>
                              <w:marRight w:val="0"/>
                              <w:marTop w:val="1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95203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4446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26263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554836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53627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8284011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19013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10392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94376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000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3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494463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741880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566957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23757">
          <w:marLeft w:val="864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863647">
          <w:marLeft w:val="864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12274">
          <w:marLeft w:val="864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852506">
          <w:marLeft w:val="864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0082">
          <w:marLeft w:val="864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4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3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04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644EE0-1CED-4133-9CCF-1496E2D49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01</Words>
  <Characters>58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THONGNT</cp:lastModifiedBy>
  <cp:revision>17</cp:revision>
  <cp:lastPrinted>2021-03-25T09:35:00Z</cp:lastPrinted>
  <dcterms:created xsi:type="dcterms:W3CDTF">2021-03-25T09:26:00Z</dcterms:created>
  <dcterms:modified xsi:type="dcterms:W3CDTF">2022-08-04T06:22:00Z</dcterms:modified>
</cp:coreProperties>
</file>